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222" w:type="dxa"/>
        <w:tblInd w:w="5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5"/>
        <w:gridCol w:w="771"/>
        <w:gridCol w:w="1900"/>
        <w:gridCol w:w="1638"/>
        <w:gridCol w:w="1520"/>
        <w:gridCol w:w="1270"/>
        <w:gridCol w:w="796"/>
        <w:gridCol w:w="952"/>
        <w:gridCol w:w="109"/>
        <w:gridCol w:w="851"/>
      </w:tblGrid>
      <w:tr w:rsidR="00CD31CF" w14:paraId="07E919F7" w14:textId="77777777" w:rsidTr="001508D8">
        <w:trPr>
          <w:trHeight w:val="499"/>
        </w:trPr>
        <w:tc>
          <w:tcPr>
            <w:tcW w:w="831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601788" w14:textId="77777777" w:rsidR="00CD31CF" w:rsidRDefault="00CD31CF" w:rsidP="001508D8">
            <w:pPr>
              <w:jc w:val="center"/>
              <w:rPr>
                <w:b/>
                <w:bCs/>
                <w:color w:val="000000"/>
                <w:sz w:val="32"/>
                <w:szCs w:val="32"/>
              </w:rPr>
            </w:pPr>
            <w:bookmarkStart w:id="0" w:name="_GoBack"/>
            <w:bookmarkEnd w:id="0"/>
            <w:r>
              <w:rPr>
                <w:b/>
                <w:bCs/>
                <w:color w:val="000000"/>
                <w:sz w:val="32"/>
                <w:szCs w:val="32"/>
              </w:rPr>
              <w:t>ПРИЈАВА НА ЈАВНИ ПОЗИВ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739472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12C3AA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54712046" w14:textId="77777777" w:rsidTr="001508D8">
        <w:trPr>
          <w:trHeight w:val="300"/>
        </w:trPr>
        <w:tc>
          <w:tcPr>
            <w:tcW w:w="10222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95DDF8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ЗА ПОДНОШЕЊЕ ЗАХТЕВА ЗА ДОДЕЛУ ПОМОЋИ У ГРАЂЕВИНСКОМ МАТЕРИЈАЛУ</w:t>
            </w:r>
          </w:p>
        </w:tc>
      </w:tr>
      <w:tr w:rsidR="00CD31CF" w14:paraId="1DF8E0B1" w14:textId="77777777" w:rsidTr="001508D8">
        <w:trPr>
          <w:trHeight w:val="300"/>
        </w:trPr>
        <w:tc>
          <w:tcPr>
            <w:tcW w:w="10222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F00B9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ЗА ОБЕЗБЕЂИВАЊЕ ОСНОВНИХ УСЛОВА СТАНОВАЊА,ОДНОСНО ЗАВРШЕТКА ГРАДЊЕ</w:t>
            </w:r>
          </w:p>
        </w:tc>
      </w:tr>
      <w:tr w:rsidR="00CD31CF" w14:paraId="35B2DEE6" w14:textId="77777777" w:rsidTr="001508D8">
        <w:trPr>
          <w:trHeight w:val="300"/>
        </w:trPr>
        <w:tc>
          <w:tcPr>
            <w:tcW w:w="10222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D0BB6B" w14:textId="04384BDB" w:rsidR="00CD31CF" w:rsidRPr="002359A8" w:rsidRDefault="00CD31CF" w:rsidP="001508D8">
            <w:pPr>
              <w:rPr>
                <w:color w:val="000000"/>
                <w:lang w:val="sr-Cyrl-CS"/>
              </w:rPr>
            </w:pPr>
            <w:r>
              <w:rPr>
                <w:color w:val="000000"/>
                <w:sz w:val="22"/>
                <w:szCs w:val="22"/>
              </w:rPr>
              <w:t>ИЛИ АДАПТАЦИЈ</w:t>
            </w:r>
            <w:r>
              <w:rPr>
                <w:color w:val="000000"/>
                <w:sz w:val="22"/>
                <w:szCs w:val="22"/>
                <w:lang w:val="sr-Cyrl-CS"/>
              </w:rPr>
              <w:t>У</w:t>
            </w:r>
            <w:r>
              <w:rPr>
                <w:color w:val="000000"/>
                <w:sz w:val="22"/>
                <w:szCs w:val="22"/>
              </w:rPr>
              <w:t xml:space="preserve"> ПОСТОЈЕЋЕГ СТАМБЕНОГ ОБЈЕКТА ЗА </w:t>
            </w:r>
            <w:r>
              <w:rPr>
                <w:color w:val="000000"/>
                <w:sz w:val="22"/>
                <w:szCs w:val="22"/>
                <w:lang w:val="sr-Cyrl-CS"/>
              </w:rPr>
              <w:t>И</w:t>
            </w:r>
            <w:r w:rsidR="007860D5">
              <w:rPr>
                <w:color w:val="000000"/>
                <w:sz w:val="22"/>
                <w:szCs w:val="22"/>
                <w:lang w:val="sr-Cyrl-CS"/>
              </w:rPr>
              <w:t xml:space="preserve">НТЕРНО РАСЕЉЕНЕ </w:t>
            </w:r>
            <w:r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 xml:space="preserve">ПОРОДИЦЕ </w:t>
            </w:r>
            <w:r>
              <w:rPr>
                <w:color w:val="000000"/>
                <w:sz w:val="22"/>
                <w:szCs w:val="22"/>
                <w:lang w:val="sr-Cyrl-CS"/>
              </w:rPr>
              <w:t xml:space="preserve"> СА ТЕРИТОРИЈЕ ГРАДСКЕ ОПШТИНЕ РАКОВИЦА</w:t>
            </w:r>
          </w:p>
        </w:tc>
      </w:tr>
      <w:tr w:rsidR="00CD31CF" w14:paraId="1D521F6F" w14:textId="77777777" w:rsidTr="001508D8">
        <w:trPr>
          <w:trHeight w:val="300"/>
        </w:trPr>
        <w:tc>
          <w:tcPr>
            <w:tcW w:w="831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1DEE1B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  <w:lang w:val="sr-Cyrl-CS"/>
              </w:rPr>
              <w:t xml:space="preserve">            </w:t>
            </w:r>
          </w:p>
        </w:tc>
        <w:tc>
          <w:tcPr>
            <w:tcW w:w="10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43F66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4111BC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50DAD16E" w14:textId="77777777" w:rsidTr="001508D8">
        <w:trPr>
          <w:trHeight w:val="499"/>
        </w:trPr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28C9966" w14:textId="77777777" w:rsidR="00CD31CF" w:rsidRPr="000F5563" w:rsidRDefault="00CD31CF" w:rsidP="001508D8">
            <w:pPr>
              <w:rPr>
                <w:color w:val="000000"/>
                <w:lang w:val="sr-Cyrl-CS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E5C11D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2E2E1C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ABA0F8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4B17CC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DCAE72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1D343E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0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69F4CE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E16B36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574916E3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A1487E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1.</w:t>
            </w:r>
          </w:p>
        </w:tc>
        <w:tc>
          <w:tcPr>
            <w:tcW w:w="2671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66FA5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Име,име оца и презиме</w:t>
            </w:r>
            <w:r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односиоца захтева</w:t>
            </w:r>
          </w:p>
        </w:tc>
        <w:tc>
          <w:tcPr>
            <w:tcW w:w="6285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49DC8AC" w14:textId="77777777" w:rsidR="00CD31CF" w:rsidRDefault="00CD31CF" w:rsidP="001508D8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2840C1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3674B8C0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FFD616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1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6C4D8BE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6285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8BBC731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D5784B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4F5CD551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E07FFB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2.</w:t>
            </w:r>
          </w:p>
        </w:tc>
        <w:tc>
          <w:tcPr>
            <w:tcW w:w="2671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D9A9F0B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Датум,место и држава</w:t>
            </w:r>
          </w:p>
          <w:p w14:paraId="0FD4413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рођења подносиоца захтева</w:t>
            </w:r>
          </w:p>
        </w:tc>
        <w:tc>
          <w:tcPr>
            <w:tcW w:w="6285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CD5A042" w14:textId="77777777" w:rsidR="00CD31CF" w:rsidRDefault="00CD31CF" w:rsidP="001508D8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71EB4E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095A7D55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70774B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1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709D3D2D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6285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B40EBBF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A0D6BA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47A24DB4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86DE99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3.</w:t>
            </w:r>
          </w:p>
        </w:tc>
        <w:tc>
          <w:tcPr>
            <w:tcW w:w="2671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</w:tcPr>
          <w:p w14:paraId="241680AE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Место и држава предходног</w:t>
            </w:r>
          </w:p>
          <w:p w14:paraId="0E5358AC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пребивалишта под.захтева</w:t>
            </w:r>
          </w:p>
        </w:tc>
        <w:tc>
          <w:tcPr>
            <w:tcW w:w="6285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E7D8093" w14:textId="77777777" w:rsidR="00CD31CF" w:rsidRDefault="00CD31CF" w:rsidP="001508D8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BA42D3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6E562897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8BBCF2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1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3DC5F7C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6285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8481481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76764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048121BA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600AB5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4.</w:t>
            </w:r>
          </w:p>
        </w:tc>
        <w:tc>
          <w:tcPr>
            <w:tcW w:w="2671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187CAA6" w14:textId="77777777" w:rsidR="00CD31CF" w:rsidRPr="002359A8" w:rsidRDefault="00CD31CF" w:rsidP="001508D8">
            <w:pPr>
              <w:rPr>
                <w:color w:val="000000"/>
                <w:lang w:val="sr-Cyrl-CS"/>
              </w:rPr>
            </w:pPr>
            <w:r>
              <w:rPr>
                <w:color w:val="000000"/>
                <w:sz w:val="22"/>
                <w:szCs w:val="22"/>
              </w:rPr>
              <w:t>Адреса боравишта</w:t>
            </w:r>
            <w:r>
              <w:rPr>
                <w:color w:val="000000"/>
                <w:sz w:val="22"/>
                <w:szCs w:val="22"/>
                <w:lang w:val="sr-Cyrl-CS"/>
              </w:rPr>
              <w:t>-пребивалишта</w:t>
            </w:r>
          </w:p>
          <w:p w14:paraId="617616BF" w14:textId="77777777" w:rsidR="00CD31CF" w:rsidRPr="002359A8" w:rsidRDefault="00CD31CF" w:rsidP="001508D8">
            <w:pPr>
              <w:rPr>
                <w:color w:val="000000"/>
                <w:lang w:val="sr-Cyrl-CS"/>
              </w:rPr>
            </w:pPr>
            <w:r>
              <w:rPr>
                <w:color w:val="000000"/>
                <w:sz w:val="22"/>
                <w:szCs w:val="22"/>
              </w:rPr>
              <w:t>подносиоца захтева</w:t>
            </w:r>
          </w:p>
        </w:tc>
        <w:tc>
          <w:tcPr>
            <w:tcW w:w="6285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A53926E" w14:textId="77777777" w:rsidR="00CD31CF" w:rsidRDefault="00CD31CF" w:rsidP="001508D8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252ECC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4AD0EE1F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F79956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1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DC25DFE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6285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49CCCBD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67450E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4AF78D85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4BF267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5.</w:t>
            </w:r>
          </w:p>
        </w:tc>
        <w:tc>
          <w:tcPr>
            <w:tcW w:w="2671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9F3CC7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Контакт телефон </w:t>
            </w:r>
          </w:p>
          <w:p w14:paraId="2FEB4C3A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подносиоца захтева</w:t>
            </w:r>
          </w:p>
        </w:tc>
        <w:tc>
          <w:tcPr>
            <w:tcW w:w="6285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0D80DCE" w14:textId="77777777" w:rsidR="00CD31CF" w:rsidRDefault="00CD31CF" w:rsidP="001508D8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9695A4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24103F43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FCF219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1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3E06733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6285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2E3D941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1288A1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05059A2B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57BEB7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6.</w:t>
            </w:r>
          </w:p>
        </w:tc>
        <w:tc>
          <w:tcPr>
            <w:tcW w:w="2671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3C3000" w14:textId="33009A78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Број </w:t>
            </w:r>
            <w:r>
              <w:rPr>
                <w:color w:val="000000"/>
                <w:sz w:val="22"/>
                <w:szCs w:val="22"/>
                <w:lang w:val="sr-Cyrl-CS"/>
              </w:rPr>
              <w:t>личне карте</w:t>
            </w:r>
            <w:r w:rsidR="007860D5">
              <w:rPr>
                <w:color w:val="000000"/>
                <w:sz w:val="22"/>
                <w:szCs w:val="22"/>
                <w:lang w:val="sr-Cyrl-CS"/>
              </w:rPr>
              <w:t xml:space="preserve"> и расељеничке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</w:p>
          <w:p w14:paraId="4B0A285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легитимације</w:t>
            </w:r>
          </w:p>
        </w:tc>
        <w:tc>
          <w:tcPr>
            <w:tcW w:w="6285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FBAA896" w14:textId="77777777" w:rsidR="00CD31CF" w:rsidRDefault="00CD31CF" w:rsidP="001508D8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E25C8F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785A5D02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F80A49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1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0AF61DE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6285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34A6934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B2A46A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1C0AB631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AF0226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7.</w:t>
            </w:r>
          </w:p>
        </w:tc>
        <w:tc>
          <w:tcPr>
            <w:tcW w:w="2671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F23F5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Занимање подносиоца</w:t>
            </w:r>
          </w:p>
          <w:p w14:paraId="5175277A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захтева</w:t>
            </w:r>
          </w:p>
        </w:tc>
        <w:tc>
          <w:tcPr>
            <w:tcW w:w="6285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6784DC3" w14:textId="77777777" w:rsidR="00CD31CF" w:rsidRDefault="00CD31CF" w:rsidP="001508D8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BEE89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4F9B9027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FC4705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1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63D872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6285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1759737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36E27C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7607A565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61198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8.</w:t>
            </w:r>
          </w:p>
        </w:tc>
        <w:tc>
          <w:tcPr>
            <w:tcW w:w="2671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0DBD8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Радни статус </w:t>
            </w:r>
          </w:p>
          <w:p w14:paraId="1E2BA3B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подносиоца захтева</w:t>
            </w:r>
          </w:p>
        </w:tc>
        <w:tc>
          <w:tcPr>
            <w:tcW w:w="6285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B33FFD1" w14:textId="77777777" w:rsidR="00CD31CF" w:rsidRDefault="00CD31CF" w:rsidP="001508D8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E9BD14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26A6A524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60FA92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1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7975A7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6285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3A34D81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E10C6D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6E2BA0F9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1A0D26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9.</w:t>
            </w:r>
          </w:p>
        </w:tc>
        <w:tc>
          <w:tcPr>
            <w:tcW w:w="2671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77580D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Укупни приходи </w:t>
            </w:r>
          </w:p>
          <w:p w14:paraId="2979BE1F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домаћинства</w:t>
            </w:r>
          </w:p>
        </w:tc>
        <w:tc>
          <w:tcPr>
            <w:tcW w:w="6285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E7F651B" w14:textId="77777777" w:rsidR="00CD31CF" w:rsidRDefault="00CD31CF" w:rsidP="001508D8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569F57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5BA00093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CB5E87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1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6F63471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6285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E468CE6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980FB8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540AA88F" w14:textId="77777777" w:rsidTr="001508D8">
        <w:trPr>
          <w:trHeight w:val="670"/>
        </w:trPr>
        <w:tc>
          <w:tcPr>
            <w:tcW w:w="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2F579" w14:textId="77777777" w:rsidR="00CD31CF" w:rsidRDefault="00CD31CF" w:rsidP="001508D8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10.</w:t>
            </w:r>
          </w:p>
        </w:tc>
        <w:tc>
          <w:tcPr>
            <w:tcW w:w="895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CFF647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Подаци о члановима домаћинства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27DB08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6E1DDB56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F149F2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7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AE942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Ред.</w:t>
            </w:r>
          </w:p>
          <w:p w14:paraId="4A76110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Број.</w:t>
            </w:r>
          </w:p>
        </w:tc>
        <w:tc>
          <w:tcPr>
            <w:tcW w:w="190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772ABB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Име,име оца</w:t>
            </w:r>
          </w:p>
          <w:p w14:paraId="2CAF19D5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презиме</w:t>
            </w:r>
          </w:p>
        </w:tc>
        <w:tc>
          <w:tcPr>
            <w:tcW w:w="163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7EC84F" w14:textId="2362FF44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Број </w:t>
            </w:r>
            <w:r>
              <w:rPr>
                <w:color w:val="000000"/>
                <w:sz w:val="22"/>
                <w:szCs w:val="22"/>
                <w:lang w:val="sr-Cyrl-CS"/>
              </w:rPr>
              <w:t>л.к</w:t>
            </w:r>
            <w:r w:rsidR="007860D5">
              <w:rPr>
                <w:color w:val="000000"/>
                <w:sz w:val="22"/>
                <w:szCs w:val="22"/>
                <w:lang w:val="sr-Cyrl-CS"/>
              </w:rPr>
              <w:t>. и расељеничке</w:t>
            </w:r>
          </w:p>
          <w:p w14:paraId="1ED766ED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легитимације</w:t>
            </w:r>
          </w:p>
        </w:tc>
        <w:tc>
          <w:tcPr>
            <w:tcW w:w="152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45EF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Дату</w:t>
            </w:r>
            <w:r>
              <w:rPr>
                <w:color w:val="000000"/>
                <w:sz w:val="22"/>
                <w:szCs w:val="22"/>
                <w:lang w:val="sr-Cyrl-CS"/>
              </w:rPr>
              <w:t>м</w:t>
            </w:r>
            <w:r>
              <w:rPr>
                <w:color w:val="000000"/>
                <w:sz w:val="22"/>
                <w:szCs w:val="22"/>
              </w:rPr>
              <w:t>,место</w:t>
            </w:r>
          </w:p>
          <w:p w14:paraId="7F0C5E3B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рођења</w:t>
            </w:r>
          </w:p>
        </w:tc>
        <w:tc>
          <w:tcPr>
            <w:tcW w:w="127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87ED3B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Сро</w:t>
            </w:r>
            <w:r>
              <w:rPr>
                <w:color w:val="000000"/>
                <w:sz w:val="22"/>
                <w:szCs w:val="22"/>
                <w:lang w:val="sr-Cyrl-CS"/>
              </w:rPr>
              <w:t>д</w:t>
            </w:r>
            <w:r>
              <w:rPr>
                <w:color w:val="000000"/>
                <w:sz w:val="22"/>
                <w:szCs w:val="22"/>
              </w:rPr>
              <w:t>ство</w:t>
            </w:r>
          </w:p>
          <w:p w14:paraId="31A4A436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са поднос.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3C72CD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Радни</w:t>
            </w:r>
          </w:p>
          <w:p w14:paraId="6E0CEB60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статус</w:t>
            </w:r>
          </w:p>
        </w:tc>
        <w:tc>
          <w:tcPr>
            <w:tcW w:w="1061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AEB7F7" w14:textId="77777777" w:rsidR="00CD31CF" w:rsidRPr="002359A8" w:rsidRDefault="00CD31CF" w:rsidP="001508D8">
            <w:pPr>
              <w:rPr>
                <w:color w:val="000000"/>
                <w:lang w:val="sr-Cyrl-CS"/>
              </w:rPr>
            </w:pPr>
            <w:r>
              <w:rPr>
                <w:color w:val="000000"/>
                <w:sz w:val="22"/>
                <w:szCs w:val="22"/>
              </w:rPr>
              <w:t>Примања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D43C65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26AF37B3" w14:textId="77777777" w:rsidTr="001508D8">
        <w:trPr>
          <w:trHeight w:val="402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746616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7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7D0693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90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72122B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63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2FAA26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5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9F6C49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2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0A2FB8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79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581C8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61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E0AAA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FE9537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0A6521C5" w14:textId="77777777" w:rsidTr="001508D8">
        <w:trPr>
          <w:trHeight w:val="540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F883E7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E8FF66" w14:textId="77777777" w:rsidR="00CD31CF" w:rsidRDefault="00CD31CF" w:rsidP="001508D8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1.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AB4A8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11919D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0BDBD3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FCF26F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ED82C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0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BF399A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11A7F4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6EFD9EF9" w14:textId="77777777" w:rsidTr="001508D8">
        <w:trPr>
          <w:trHeight w:val="540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D4C25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EF0F85" w14:textId="77777777" w:rsidR="00CD31CF" w:rsidRDefault="00CD31CF" w:rsidP="001508D8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2.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332042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94DA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D40888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582ABD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6C6CB3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0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92F947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1E226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6B62CEC3" w14:textId="77777777" w:rsidTr="001508D8">
        <w:trPr>
          <w:trHeight w:val="540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C8A820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E69C3B" w14:textId="77777777" w:rsidR="00CD31CF" w:rsidRDefault="00CD31CF" w:rsidP="001508D8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3.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045DA6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89777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B8884A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514EFB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4FD3B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0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790557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CEC4DA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52478E4F" w14:textId="77777777" w:rsidTr="001508D8">
        <w:trPr>
          <w:trHeight w:val="540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A2FA70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6E6E3C" w14:textId="77777777" w:rsidR="00CD31CF" w:rsidRDefault="00CD31CF" w:rsidP="001508D8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4.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87BB9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33F70F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99A93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FD16EB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D6505D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0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9E0C7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50A7F1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412EE71D" w14:textId="77777777" w:rsidTr="001508D8">
        <w:trPr>
          <w:trHeight w:val="540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2B4AA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DC06B0" w14:textId="77777777" w:rsidR="00CD31CF" w:rsidRDefault="00CD31CF" w:rsidP="001508D8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5.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F99135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44A773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D8B0BC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00DA7D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CABE1C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0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EC03B3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56C776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3E1D21D1" w14:textId="77777777" w:rsidTr="001508D8">
        <w:trPr>
          <w:trHeight w:val="540"/>
        </w:trPr>
        <w:tc>
          <w:tcPr>
            <w:tcW w:w="4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6516EE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2D88AC" w14:textId="77777777" w:rsidR="00CD31CF" w:rsidRDefault="00CD31CF" w:rsidP="001508D8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6.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E0EAA8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96DD0A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AA9058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7043EE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EAD1A2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0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791B5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1A3983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23FBDFC2" w14:textId="77777777" w:rsidTr="001508D8">
        <w:trPr>
          <w:trHeight w:val="540"/>
        </w:trPr>
        <w:tc>
          <w:tcPr>
            <w:tcW w:w="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A736D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0208F" w14:textId="77777777" w:rsidR="00CD31CF" w:rsidRDefault="00CD31CF" w:rsidP="001508D8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7.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1E065B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E6CD5E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614FBC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3CCF2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E45F5E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0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2B5C35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7D4CE6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</w:tbl>
    <w:p w14:paraId="10C3E4E7" w14:textId="77777777" w:rsidR="00CD31CF" w:rsidRDefault="00CD31CF">
      <w:pPr>
        <w:rPr>
          <w:lang w:val="sr-Cyrl-CS"/>
        </w:rPr>
      </w:pPr>
    </w:p>
    <w:tbl>
      <w:tblPr>
        <w:tblW w:w="9840" w:type="dxa"/>
        <w:tblInd w:w="-72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83"/>
        <w:gridCol w:w="65"/>
        <w:gridCol w:w="239"/>
        <w:gridCol w:w="3592"/>
        <w:gridCol w:w="239"/>
        <w:gridCol w:w="1239"/>
        <w:gridCol w:w="1122"/>
        <w:gridCol w:w="1361"/>
        <w:gridCol w:w="1058"/>
        <w:gridCol w:w="342"/>
      </w:tblGrid>
      <w:tr w:rsidR="00CD31CF" w14:paraId="6F610234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313A13" w14:textId="77777777" w:rsidR="00CD31CF" w:rsidRPr="00D729CC" w:rsidRDefault="00CD31CF" w:rsidP="001508D8">
            <w:pPr>
              <w:rPr>
                <w:b/>
                <w:bCs/>
                <w:color w:val="000000"/>
                <w:lang w:val="sr-Cyrl-C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sr-Cyrl-CS"/>
              </w:rPr>
              <w:lastRenderedPageBreak/>
              <w:t>11.</w:t>
            </w:r>
          </w:p>
        </w:tc>
        <w:tc>
          <w:tcPr>
            <w:tcW w:w="413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8DC1AB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Стамбени статус породице</w:t>
            </w:r>
          </w:p>
          <w:p w14:paraId="7E4BA3FF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(заокружити)</w:t>
            </w:r>
          </w:p>
          <w:p w14:paraId="36DF568A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4780" w:type="dxa"/>
            <w:gridSpan w:val="4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07AB00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.  сопствени смештај</w:t>
            </w:r>
          </w:p>
          <w:p w14:paraId="0E37E1B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.  подстанар</w:t>
            </w:r>
          </w:p>
          <w:p w14:paraId="10D9E9BE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  код рођака ,пријатеља</w:t>
            </w:r>
          </w:p>
          <w:p w14:paraId="12E8D878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.  у недовршеном објекту у власништву</w:t>
            </w:r>
          </w:p>
          <w:p w14:paraId="09C54126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  у непризнатом колективном центру</w:t>
            </w:r>
          </w:p>
        </w:tc>
      </w:tr>
      <w:tr w:rsidR="00CD31CF" w14:paraId="2B1A95DF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E75F4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35" w:type="dxa"/>
            <w:gridSpan w:val="4"/>
            <w:vMerge/>
            <w:tcBorders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5201598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4780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AE916C1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1DD735FA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F468D9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6728B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102AB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20110C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4780" w:type="dxa"/>
            <w:gridSpan w:val="4"/>
            <w:vMerge/>
            <w:tcBorders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33AB24F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4430F0B3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3E87EB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F122E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D3E9C8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BC618A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4780" w:type="dxa"/>
            <w:gridSpan w:val="4"/>
            <w:vMerge/>
            <w:tcBorders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7F6DAB4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284DE7B1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8EDD8B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D5E12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2B9633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2DCDC3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4780" w:type="dxa"/>
            <w:gridSpan w:val="4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A3B8444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58C5A473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BE339D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sr-Cyrl-CS"/>
              </w:rPr>
              <w:t>12</w:t>
            </w:r>
            <w:r>
              <w:rPr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4135" w:type="dxa"/>
            <w:gridSpan w:val="4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CEDE5C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Помоћ у грађевинском</w:t>
            </w:r>
          </w:p>
          <w:p w14:paraId="71353E78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материјалу тражим за:</w:t>
            </w:r>
          </w:p>
          <w:p w14:paraId="22AA73A3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(заокружити)</w:t>
            </w:r>
          </w:p>
        </w:tc>
        <w:tc>
          <w:tcPr>
            <w:tcW w:w="4780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022F961" w14:textId="77777777" w:rsidR="00CD31CF" w:rsidRDefault="00CD31CF" w:rsidP="001508D8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355DB8F0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42C20C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35" w:type="dxa"/>
            <w:gridSpan w:val="4"/>
            <w:vMerge/>
            <w:tcBorders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91B084B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4780" w:type="dxa"/>
            <w:gridSpan w:val="4"/>
            <w:vMerge w:val="restart"/>
            <w:tcBorders>
              <w:top w:val="nil"/>
              <w:left w:val="nil"/>
              <w:right w:val="single" w:sz="4" w:space="0" w:color="000000"/>
            </w:tcBorders>
            <w:shd w:val="clear" w:color="auto" w:fill="auto"/>
            <w:noWrap/>
          </w:tcPr>
          <w:p w14:paraId="4D1A1F7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а)  завршетак започете изградње</w:t>
            </w:r>
          </w:p>
          <w:p w14:paraId="7E3588CB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       стамбеног објекта</w:t>
            </w:r>
          </w:p>
          <w:p w14:paraId="66CDC3E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б)    адаптацију постоје</w:t>
            </w:r>
            <w:r>
              <w:rPr>
                <w:color w:val="000000"/>
                <w:sz w:val="22"/>
                <w:szCs w:val="22"/>
                <w:lang w:val="sr-Cyrl-CS"/>
              </w:rPr>
              <w:t>ћ</w:t>
            </w:r>
            <w:r>
              <w:rPr>
                <w:color w:val="000000"/>
                <w:sz w:val="22"/>
                <w:szCs w:val="22"/>
              </w:rPr>
              <w:t>ег</w:t>
            </w:r>
          </w:p>
          <w:p w14:paraId="7EE1BEB2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        стамбеног објекта</w:t>
            </w:r>
          </w:p>
        </w:tc>
      </w:tr>
      <w:tr w:rsidR="00CD31CF" w14:paraId="186ECCD5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8C95D8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35" w:type="dxa"/>
            <w:gridSpan w:val="4"/>
            <w:vMerge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75D6453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4780" w:type="dxa"/>
            <w:gridSpan w:val="4"/>
            <w:vMerge/>
            <w:tcBorders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4DE8A5B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537C0768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B4BFF3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35" w:type="dxa"/>
            <w:gridSpan w:val="4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A34AC70" w14:textId="77777777" w:rsidR="00CD31CF" w:rsidRDefault="00CD31CF" w:rsidP="001508D8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4780" w:type="dxa"/>
            <w:gridSpan w:val="4"/>
            <w:vMerge/>
            <w:tcBorders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1C81289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20E38AF5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35015D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35" w:type="dxa"/>
            <w:gridSpan w:val="4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22BCC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4780" w:type="dxa"/>
            <w:gridSpan w:val="4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0D6F0E0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19A29888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569AB7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1</w:t>
            </w:r>
            <w:r>
              <w:rPr>
                <w:b/>
                <w:bCs/>
                <w:color w:val="000000"/>
                <w:sz w:val="22"/>
                <w:szCs w:val="22"/>
                <w:lang w:val="sr-Cyrl-CS"/>
              </w:rPr>
              <w:t>3</w:t>
            </w:r>
            <w:r>
              <w:rPr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413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97A43C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Објекат се налази на адреси</w:t>
            </w:r>
          </w:p>
        </w:tc>
        <w:tc>
          <w:tcPr>
            <w:tcW w:w="478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2873FAE" w14:textId="77777777" w:rsidR="00CD31CF" w:rsidRDefault="00CD31CF" w:rsidP="001508D8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74E3D11F" w14:textId="77777777" w:rsidTr="00CE4F77">
        <w:trPr>
          <w:gridAfter w:val="1"/>
          <w:wAfter w:w="342" w:type="dxa"/>
          <w:trHeight w:val="296"/>
        </w:trPr>
        <w:tc>
          <w:tcPr>
            <w:tcW w:w="5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2543B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26161A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2AC5E7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F6FC78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4780" w:type="dxa"/>
            <w:gridSpan w:val="4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40615C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3CE2BBAC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DA9622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1</w:t>
            </w:r>
            <w:r>
              <w:rPr>
                <w:b/>
                <w:bCs/>
                <w:color w:val="000000"/>
                <w:sz w:val="22"/>
                <w:szCs w:val="22"/>
                <w:lang w:val="sr-Cyrl-CS"/>
              </w:rPr>
              <w:t>4</w:t>
            </w:r>
            <w:r>
              <w:rPr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389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BE8A90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Квадратура објекта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D6ABF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478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48F6A02" w14:textId="77777777" w:rsidR="00CD31CF" w:rsidRDefault="00CD31CF" w:rsidP="001508D8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7F01855D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469385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962D9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5F85EA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A16BA7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4780" w:type="dxa"/>
            <w:gridSpan w:val="4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ABB312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3E559FA6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663A17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1</w:t>
            </w:r>
            <w:r>
              <w:rPr>
                <w:b/>
                <w:bCs/>
                <w:color w:val="000000"/>
                <w:sz w:val="22"/>
                <w:szCs w:val="22"/>
                <w:lang w:val="sr-Cyrl-CS"/>
              </w:rPr>
              <w:t>5</w:t>
            </w:r>
            <w:r>
              <w:rPr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8915" w:type="dxa"/>
            <w:gridSpan w:val="8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4CF878F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Потребан ми је следећи грађевински материјал:</w:t>
            </w:r>
          </w:p>
          <w:p w14:paraId="28902E86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(навести који грађевински материјал,</w:t>
            </w:r>
            <w:r>
              <w:rPr>
                <w:color w:val="000000"/>
                <w:sz w:val="22"/>
                <w:szCs w:val="22"/>
                <w:lang w:val="sr-Cyrl-CS"/>
              </w:rPr>
              <w:t xml:space="preserve"> јединицу мере и </w:t>
            </w:r>
            <w:r>
              <w:rPr>
                <w:color w:val="000000"/>
                <w:sz w:val="22"/>
                <w:szCs w:val="22"/>
              </w:rPr>
              <w:t>количину )</w:t>
            </w:r>
          </w:p>
        </w:tc>
      </w:tr>
      <w:tr w:rsidR="00CD31CF" w14:paraId="759FFD04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A7C64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8915" w:type="dxa"/>
            <w:gridSpan w:val="8"/>
            <w:vMerge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9E30768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4EBDC51D" w14:textId="77777777" w:rsidTr="00CE4F77">
        <w:trPr>
          <w:gridAfter w:val="1"/>
          <w:wAfter w:w="342" w:type="dxa"/>
          <w:trHeight w:val="75"/>
        </w:trPr>
        <w:tc>
          <w:tcPr>
            <w:tcW w:w="58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BA734C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E5F35E" w14:textId="77777777" w:rsidR="00CD31CF" w:rsidRPr="00DD3264" w:rsidRDefault="00CD31CF" w:rsidP="001508D8">
            <w:pPr>
              <w:rPr>
                <w:lang w:val="sr-Cyrl-CS"/>
              </w:rPr>
            </w:pP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B61EF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1CDA319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F6BB9F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886573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A8F0CE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2AC46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1A02B058" w14:textId="77777777" w:rsidTr="00CE4F77">
        <w:trPr>
          <w:gridAfter w:val="1"/>
          <w:wAfter w:w="342" w:type="dxa"/>
          <w:trHeight w:val="239"/>
        </w:trPr>
        <w:tc>
          <w:tcPr>
            <w:tcW w:w="583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3FC2A0" w14:textId="77777777" w:rsidR="00CD31CF" w:rsidRDefault="00CD31CF" w:rsidP="001508D8">
            <w:pPr>
              <w:rPr>
                <w:b/>
                <w:bCs/>
                <w:color w:val="000000"/>
              </w:rPr>
            </w:pPr>
          </w:p>
        </w:tc>
        <w:tc>
          <w:tcPr>
            <w:tcW w:w="891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1A4CD7" w14:textId="77777777" w:rsidR="00CD31CF" w:rsidRPr="00E30350" w:rsidRDefault="00CD31CF" w:rsidP="001508D8">
            <w:pPr>
              <w:jc w:val="center"/>
              <w:rPr>
                <w:color w:val="000000"/>
                <w:lang w:val="sr-Cyrl-CS"/>
              </w:rPr>
            </w:pPr>
            <w:r>
              <w:rPr>
                <w:color w:val="000000"/>
                <w:sz w:val="22"/>
                <w:szCs w:val="22"/>
                <w:lang w:val="sr-Cyrl-CS"/>
              </w:rPr>
              <w:t>СПЕЦИФИКАЦИЈА МАТЕРИЈАЛА</w:t>
            </w:r>
          </w:p>
        </w:tc>
      </w:tr>
      <w:tr w:rsidR="00CD31CF" w14:paraId="27A3560F" w14:textId="77777777" w:rsidTr="00CE4F77">
        <w:trPr>
          <w:gridAfter w:val="1"/>
          <w:wAfter w:w="342" w:type="dxa"/>
          <w:trHeight w:val="339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33EA72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B60663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1FB7E5" w14:textId="77777777" w:rsidR="00CD31CF" w:rsidRPr="00E30350" w:rsidRDefault="00CD31CF" w:rsidP="001508D8">
            <w:pPr>
              <w:rPr>
                <w:color w:val="000000"/>
                <w:sz w:val="20"/>
                <w:szCs w:val="20"/>
                <w:lang w:val="sr-Cyrl-CS"/>
              </w:rPr>
            </w:pPr>
            <w:r w:rsidRPr="00E30350">
              <w:rPr>
                <w:color w:val="000000"/>
                <w:sz w:val="20"/>
                <w:szCs w:val="20"/>
                <w:lang w:val="sr-Cyrl-CS"/>
              </w:rPr>
              <w:t>НАЗИВ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DE7AF3" w14:textId="77777777" w:rsidR="00CD31CF" w:rsidRPr="00E30350" w:rsidRDefault="00CD31CF" w:rsidP="001508D8">
            <w:pPr>
              <w:rPr>
                <w:color w:val="000000"/>
                <w:sz w:val="20"/>
                <w:szCs w:val="20"/>
              </w:rPr>
            </w:pPr>
            <w:r w:rsidRPr="00E30350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3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1F7CF2" w14:textId="77777777" w:rsidR="00CD31CF" w:rsidRPr="00E30350" w:rsidRDefault="00CD31CF" w:rsidP="001508D8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sr-Cyrl-CS"/>
              </w:rPr>
              <w:t>ЈЕДИНИЦА МЕРЕ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08FA07" w14:textId="77777777" w:rsidR="00CD31CF" w:rsidRPr="00E30350" w:rsidRDefault="00CD31CF" w:rsidP="001508D8">
            <w:pPr>
              <w:rPr>
                <w:color w:val="000000"/>
                <w:sz w:val="20"/>
                <w:szCs w:val="20"/>
                <w:lang w:val="sr-Cyrl-CS"/>
              </w:rPr>
            </w:pPr>
            <w:r w:rsidRPr="00E30350">
              <w:rPr>
                <w:color w:val="000000"/>
                <w:sz w:val="20"/>
                <w:szCs w:val="20"/>
                <w:lang w:val="sr-Cyrl-CS"/>
              </w:rPr>
              <w:t>КОЛИЧИНА</w:t>
            </w: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C952A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567F66AC" w14:textId="77777777" w:rsidTr="00CE4F77">
        <w:trPr>
          <w:gridAfter w:val="1"/>
          <w:wAfter w:w="342" w:type="dxa"/>
          <w:trHeight w:val="339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2950FF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150E6C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D6F929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216F0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ACAD1D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7A285E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6BA1A5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252EC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6DB0AF74" w14:textId="77777777" w:rsidTr="00CE4F77">
        <w:trPr>
          <w:gridAfter w:val="1"/>
          <w:wAfter w:w="342" w:type="dxa"/>
          <w:trHeight w:val="339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92B60A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5E8A8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F44DDC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5B9FFB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15165B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07876A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E2A5A2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F8ED3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77992529" w14:textId="77777777" w:rsidTr="00CE4F77">
        <w:trPr>
          <w:gridAfter w:val="1"/>
          <w:wAfter w:w="342" w:type="dxa"/>
          <w:trHeight w:val="339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47E948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CD379D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DB4E5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582975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B318A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E85247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A92AC8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DB3550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618B9F6E" w14:textId="77777777" w:rsidTr="00CE4F77">
        <w:trPr>
          <w:gridAfter w:val="1"/>
          <w:wAfter w:w="342" w:type="dxa"/>
          <w:trHeight w:val="339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3393B3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612F7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027EE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CA157D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A74C8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2EC083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9C3EBB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1F36F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47AF9402" w14:textId="77777777" w:rsidTr="00CE4F77">
        <w:trPr>
          <w:gridAfter w:val="1"/>
          <w:wAfter w:w="342" w:type="dxa"/>
          <w:trHeight w:val="339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701DBF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31F99D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41AB9D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618CFD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6A8F6B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0CB69E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C68E75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540E26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6595C2E3" w14:textId="77777777" w:rsidTr="00CE4F77">
        <w:trPr>
          <w:gridAfter w:val="1"/>
          <w:wAfter w:w="342" w:type="dxa"/>
          <w:trHeight w:val="339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CDE027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1D0053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A246EC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878C40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1C35CA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48453F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956AF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34546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4C1E62F5" w14:textId="77777777" w:rsidTr="00CE4F77">
        <w:trPr>
          <w:gridAfter w:val="1"/>
          <w:wAfter w:w="342" w:type="dxa"/>
          <w:trHeight w:val="339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625A67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32F664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230D0F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B8AACE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7D6237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2D8ABF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308A68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3A7EC6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6E8773E7" w14:textId="77777777" w:rsidTr="00CE4F77">
        <w:trPr>
          <w:gridAfter w:val="1"/>
          <w:wAfter w:w="342" w:type="dxa"/>
          <w:trHeight w:val="339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C73E40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ABF0A6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3BCA27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6F657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E5159D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7AEFBF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4C1F59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5B4C35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625B2D9C" w14:textId="77777777" w:rsidTr="00CE4F77">
        <w:trPr>
          <w:gridAfter w:val="1"/>
          <w:wAfter w:w="342" w:type="dxa"/>
          <w:trHeight w:val="339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765F46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31F21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21719E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106747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57076E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C4CB5E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BACF23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A91A1A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38723018" w14:textId="77777777" w:rsidTr="00CE4F77">
        <w:trPr>
          <w:gridAfter w:val="1"/>
          <w:wAfter w:w="342" w:type="dxa"/>
          <w:trHeight w:val="4924"/>
        </w:trPr>
        <w:tc>
          <w:tcPr>
            <w:tcW w:w="5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F1B587" w14:textId="77777777" w:rsidR="00CD31CF" w:rsidRPr="00CD31CF" w:rsidRDefault="00CD31CF" w:rsidP="001508D8">
            <w:pPr>
              <w:rPr>
                <w:b/>
                <w:bCs/>
                <w:color w:val="000000"/>
                <w:lang w:val="sr-Cyrl-CS"/>
              </w:rPr>
            </w:pPr>
          </w:p>
        </w:tc>
        <w:tc>
          <w:tcPr>
            <w:tcW w:w="3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CDDF8B" w14:textId="77777777" w:rsidR="00CD31CF" w:rsidRDefault="00CD31CF" w:rsidP="001508D8">
            <w:pPr>
              <w:rPr>
                <w:color w:val="000000"/>
                <w:lang w:val="sr-Cyrl-CS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  <w:p w14:paraId="6A05E017" w14:textId="77777777" w:rsidR="00CD31CF" w:rsidRDefault="00CD31CF" w:rsidP="001508D8">
            <w:pPr>
              <w:rPr>
                <w:color w:val="000000"/>
                <w:lang w:val="sr-Cyrl-CS"/>
              </w:rPr>
            </w:pPr>
          </w:p>
          <w:p w14:paraId="7E72B149" w14:textId="77777777" w:rsidR="00CD31CF" w:rsidRPr="00CD31CF" w:rsidRDefault="00CD31CF" w:rsidP="001508D8">
            <w:pPr>
              <w:rPr>
                <w:color w:val="000000"/>
                <w:lang w:val="sr-Cyrl-CS"/>
              </w:rPr>
            </w:pP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08430C" w14:textId="77777777" w:rsidR="00CD31CF" w:rsidRPr="00CD31CF" w:rsidRDefault="00CD31CF" w:rsidP="001508D8">
            <w:pPr>
              <w:rPr>
                <w:color w:val="000000"/>
                <w:lang w:val="sr-Cyrl-C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00CADA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A72B61C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C10A64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B87D57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AD325F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72BC62E5" w14:textId="77777777" w:rsidTr="00CE4F77">
        <w:trPr>
          <w:gridAfter w:val="1"/>
          <w:wAfter w:w="342" w:type="dxa"/>
          <w:trHeight w:val="393"/>
        </w:trPr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ABCA6F" w14:textId="77777777" w:rsidR="00CD31CF" w:rsidRDefault="00CD31CF" w:rsidP="001508D8">
            <w:pPr>
              <w:rPr>
                <w:b/>
                <w:bCs/>
                <w:color w:val="000000"/>
              </w:rPr>
            </w:pPr>
          </w:p>
        </w:tc>
        <w:tc>
          <w:tcPr>
            <w:tcW w:w="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81C343" w14:textId="77777777" w:rsidR="00CD31CF" w:rsidRPr="00260DE3" w:rsidRDefault="00CD31CF" w:rsidP="001508D8">
            <w:pPr>
              <w:rPr>
                <w:color w:val="000000"/>
                <w:lang w:val="sr-Cyrl-CS"/>
              </w:rPr>
            </w:pPr>
          </w:p>
        </w:tc>
        <w:tc>
          <w:tcPr>
            <w:tcW w:w="3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2CD15C" w14:textId="77777777" w:rsidR="00CD31CF" w:rsidRPr="00E30350" w:rsidRDefault="00CD31CF" w:rsidP="001508D8">
            <w:pPr>
              <w:rPr>
                <w:color w:val="000000"/>
                <w:sz w:val="20"/>
                <w:szCs w:val="20"/>
                <w:lang w:val="sr-Cyrl-CS"/>
              </w:rPr>
            </w:pP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687F1A" w14:textId="77777777" w:rsidR="00CD31CF" w:rsidRPr="00E30350" w:rsidRDefault="00CD31CF" w:rsidP="001508D8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3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E0E9A1" w14:textId="77777777" w:rsidR="00CD31CF" w:rsidRPr="000F5563" w:rsidRDefault="00CD31CF" w:rsidP="001508D8"/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6F8F84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E1A67A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2853BD8C" w14:textId="77777777" w:rsidTr="00CE4F77">
        <w:trPr>
          <w:gridAfter w:val="1"/>
          <w:wAfter w:w="342" w:type="dxa"/>
          <w:trHeight w:val="6698"/>
        </w:trPr>
        <w:tc>
          <w:tcPr>
            <w:tcW w:w="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2ADD75" w14:textId="77777777" w:rsidR="00CD31CF" w:rsidRDefault="00CD31CF" w:rsidP="001508D8">
            <w:pPr>
              <w:rPr>
                <w:b/>
                <w:bCs/>
                <w:color w:val="000000"/>
              </w:rPr>
            </w:pPr>
          </w:p>
        </w:tc>
        <w:tc>
          <w:tcPr>
            <w:tcW w:w="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77EAB7E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85E06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FDE0BF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A3F4BA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F04847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211BB4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4AC426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0ABBE72C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9B723C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1</w:t>
            </w:r>
            <w:r>
              <w:rPr>
                <w:b/>
                <w:bCs/>
                <w:color w:val="000000"/>
                <w:sz w:val="22"/>
                <w:szCs w:val="22"/>
                <w:lang w:val="sr-Cyrl-CS"/>
              </w:rPr>
              <w:t>6</w:t>
            </w:r>
            <w:r>
              <w:rPr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413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7A417C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Фотокопија сликаног објекта из 4.угла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2F1C25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579913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983B60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2ACB09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487D8F03" w14:textId="77777777" w:rsidTr="00CE4F77">
        <w:trPr>
          <w:gridAfter w:val="1"/>
          <w:wAfter w:w="342" w:type="dxa"/>
          <w:trHeight w:val="351"/>
        </w:trPr>
        <w:tc>
          <w:tcPr>
            <w:tcW w:w="5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A040B9" w14:textId="77777777" w:rsidR="00CD31CF" w:rsidRDefault="00CD31CF" w:rsidP="001508D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DFECD2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8D188B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F367AF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3DD8096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9AD66E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6210EED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46998C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</w:tr>
      <w:tr w:rsidR="00CD31CF" w14:paraId="0FFEE3A2" w14:textId="77777777" w:rsidTr="00CE4F77">
        <w:trPr>
          <w:gridAfter w:val="1"/>
          <w:wAfter w:w="342" w:type="dxa"/>
          <w:trHeight w:val="282"/>
        </w:trPr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E4495F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DF8ED7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7792F8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4DE4CD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4F427F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6DA8D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EB39F4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1AFA3D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00F4D995" w14:textId="77777777" w:rsidTr="00CE4F77">
        <w:trPr>
          <w:gridAfter w:val="1"/>
          <w:wAfter w:w="342" w:type="dxa"/>
          <w:trHeight w:val="282"/>
        </w:trPr>
        <w:tc>
          <w:tcPr>
            <w:tcW w:w="949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6F7FDD" w14:textId="77777777" w:rsidR="00CD31CF" w:rsidRDefault="00CD31CF" w:rsidP="001508D8">
            <w:pPr>
              <w:rPr>
                <w:color w:val="000000"/>
                <w:lang w:val="sr-Cyrl-CS"/>
              </w:rPr>
            </w:pPr>
          </w:p>
          <w:p w14:paraId="10891C1A" w14:textId="77777777" w:rsidR="00CD31CF" w:rsidRDefault="00CD31CF" w:rsidP="001508D8">
            <w:pPr>
              <w:rPr>
                <w:color w:val="000000"/>
                <w:lang w:val="sr-Cyrl-CS"/>
              </w:rPr>
            </w:pPr>
          </w:p>
          <w:p w14:paraId="7707CA9D" w14:textId="77777777" w:rsidR="00CD31CF" w:rsidRDefault="00CD31CF" w:rsidP="001508D8">
            <w:r>
              <w:t>Ја, доле потписани</w:t>
            </w:r>
            <w:r>
              <w:rPr>
                <w:lang w:val="sr-Cyrl-CS"/>
              </w:rPr>
              <w:t>,</w:t>
            </w:r>
            <w:r>
              <w:t>подношењем ове пријаве прихвата</w:t>
            </w:r>
            <w:r>
              <w:rPr>
                <w:lang w:val="sr-Cyrl-CS"/>
              </w:rPr>
              <w:t>м</w:t>
            </w:r>
            <w:r>
              <w:t xml:space="preserve"> услове за доделу помоћи у  </w:t>
            </w:r>
          </w:p>
        </w:tc>
      </w:tr>
      <w:tr w:rsidR="00CD31CF" w14:paraId="75B3D6A8" w14:textId="77777777" w:rsidTr="00CE4F77">
        <w:trPr>
          <w:gridAfter w:val="1"/>
          <w:wAfter w:w="342" w:type="dxa"/>
          <w:trHeight w:val="282"/>
        </w:trPr>
        <w:tc>
          <w:tcPr>
            <w:tcW w:w="844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4BD603" w14:textId="44331CE8" w:rsidR="00CD31CF" w:rsidRPr="002359A8" w:rsidRDefault="00CD31CF" w:rsidP="001508D8">
            <w:pPr>
              <w:rPr>
                <w:color w:val="000000"/>
                <w:lang w:val="sr-Cyrl-CS"/>
              </w:rPr>
            </w:pPr>
            <w:r>
              <w:rPr>
                <w:color w:val="000000"/>
                <w:sz w:val="22"/>
                <w:szCs w:val="22"/>
              </w:rPr>
              <w:t>грађевинском материјалу</w:t>
            </w:r>
            <w:r>
              <w:rPr>
                <w:color w:val="000000"/>
                <w:sz w:val="22"/>
                <w:szCs w:val="22"/>
                <w:lang w:val="sr-Cyrl-CS"/>
              </w:rPr>
              <w:t xml:space="preserve"> за 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  <w:lang w:val="sr-Cyrl-CS"/>
              </w:rPr>
              <w:t>и</w:t>
            </w:r>
            <w:r w:rsidR="007860D5">
              <w:rPr>
                <w:color w:val="000000"/>
                <w:sz w:val="22"/>
                <w:szCs w:val="22"/>
                <w:lang w:val="sr-Cyrl-CS"/>
              </w:rPr>
              <w:t>нтерно расељена</w:t>
            </w:r>
            <w:r>
              <w:rPr>
                <w:color w:val="000000"/>
                <w:sz w:val="22"/>
                <w:szCs w:val="22"/>
                <w:lang w:val="sr-Cyrl-CS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 xml:space="preserve"> лица у складу са Правилником о</w:t>
            </w:r>
            <w:r>
              <w:rPr>
                <w:color w:val="000000"/>
                <w:sz w:val="22"/>
                <w:szCs w:val="22"/>
                <w:lang w:val="sr-Cyrl-CS"/>
              </w:rPr>
              <w:t xml:space="preserve"> условима и критеријумима за избор корисника за доделу помоћи у грађевинском материјалу за обезбеђивање основних услова становања</w:t>
            </w:r>
            <w:r w:rsidR="007860D5">
              <w:rPr>
                <w:color w:val="000000"/>
                <w:sz w:val="22"/>
                <w:szCs w:val="22"/>
                <w:lang w:val="sr-Cyrl-CS"/>
              </w:rPr>
              <w:t xml:space="preserve"> интерно расељених </w:t>
            </w:r>
            <w:r>
              <w:rPr>
                <w:color w:val="000000"/>
                <w:sz w:val="22"/>
                <w:szCs w:val="22"/>
                <w:lang w:val="sr-Cyrl-CS"/>
              </w:rPr>
              <w:t xml:space="preserve"> лица са територије градске општине Раковица.</w:t>
            </w: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5E035E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176AD3A1" w14:textId="77777777" w:rsidTr="00CE4F77">
        <w:trPr>
          <w:gridAfter w:val="1"/>
          <w:wAfter w:w="342" w:type="dxa"/>
          <w:trHeight w:val="282"/>
        </w:trPr>
        <w:tc>
          <w:tcPr>
            <w:tcW w:w="844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3EDD0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B1071D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18F7860F" w14:textId="77777777" w:rsidTr="00CE4F77">
        <w:trPr>
          <w:gridAfter w:val="2"/>
          <w:wAfter w:w="1400" w:type="dxa"/>
          <w:trHeight w:val="282"/>
        </w:trPr>
        <w:tc>
          <w:tcPr>
            <w:tcW w:w="44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459722" w14:textId="77777777" w:rsidR="00CD31CF" w:rsidRDefault="00CD31CF" w:rsidP="001508D8">
            <w:pPr>
              <w:rPr>
                <w:color w:val="000000"/>
                <w:lang w:val="sr-Cyrl-CS"/>
              </w:rPr>
            </w:pPr>
          </w:p>
          <w:p w14:paraId="20C3F6C7" w14:textId="77777777" w:rsidR="00CD31CF" w:rsidRDefault="00CD31CF" w:rsidP="001508D8">
            <w:pPr>
              <w:rPr>
                <w:color w:val="000000"/>
                <w:lang w:val="sr-Cyrl-CS"/>
              </w:rPr>
            </w:pPr>
          </w:p>
          <w:p w14:paraId="18DEFAD9" w14:textId="77777777" w:rsidR="00CD31CF" w:rsidRDefault="00CD31CF" w:rsidP="001508D8">
            <w:pPr>
              <w:rPr>
                <w:color w:val="000000"/>
                <w:lang w:val="sr-Cyrl-CS"/>
              </w:rPr>
            </w:pPr>
          </w:p>
          <w:p w14:paraId="3D4A2668" w14:textId="77777777" w:rsidR="00CD31CF" w:rsidRDefault="00CD31CF" w:rsidP="001508D8">
            <w:pPr>
              <w:rPr>
                <w:color w:val="000000"/>
                <w:lang w:val="sr-Cyrl-CS"/>
              </w:rPr>
            </w:pPr>
          </w:p>
          <w:p w14:paraId="60B039DF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Београд-Раковица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A914E6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3A32E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4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E7FD92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  <w:lang w:val="sr-Cyrl-CS"/>
              </w:rPr>
              <w:t xml:space="preserve">    </w:t>
            </w:r>
            <w:r>
              <w:rPr>
                <w:color w:val="000000"/>
                <w:sz w:val="22"/>
                <w:szCs w:val="22"/>
              </w:rPr>
              <w:t>Подносилац захтева</w:t>
            </w:r>
          </w:p>
        </w:tc>
      </w:tr>
      <w:tr w:rsidR="00CD31CF" w14:paraId="1D2A35FF" w14:textId="77777777" w:rsidTr="00CE4F77">
        <w:trPr>
          <w:gridAfter w:val="2"/>
          <w:wAfter w:w="1400" w:type="dxa"/>
          <w:trHeight w:val="282"/>
        </w:trPr>
        <w:tc>
          <w:tcPr>
            <w:tcW w:w="6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DEB3E2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A7CC0D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4BFEBD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7887C8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FDC572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8C6C52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2471AF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675E84D8" w14:textId="77777777" w:rsidTr="00CE4F77">
        <w:trPr>
          <w:gridAfter w:val="2"/>
          <w:wAfter w:w="1400" w:type="dxa"/>
          <w:trHeight w:val="282"/>
        </w:trPr>
        <w:tc>
          <w:tcPr>
            <w:tcW w:w="8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62F01" w14:textId="77777777" w:rsidR="00CD31CF" w:rsidRDefault="00CD31CF" w:rsidP="001508D8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Дана:</w:t>
            </w: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26427C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D1521C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47C575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6EBF58" w14:textId="77777777" w:rsidR="00CD31CF" w:rsidRPr="00260DE3" w:rsidRDefault="00CD31CF" w:rsidP="001508D8">
            <w:pPr>
              <w:rPr>
                <w:color w:val="000000"/>
                <w:lang w:val="sr-Cyrl-CS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AF6264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285E7C68" w14:textId="77777777" w:rsidTr="00CE4F77">
        <w:trPr>
          <w:trHeight w:val="282"/>
        </w:trPr>
        <w:tc>
          <w:tcPr>
            <w:tcW w:w="844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1B4F9A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C98776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67E614E2" w14:textId="77777777" w:rsidTr="00CE4F77">
        <w:trPr>
          <w:trHeight w:val="282"/>
        </w:trPr>
        <w:tc>
          <w:tcPr>
            <w:tcW w:w="471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D760A5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A382FE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E51713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B314B5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2E57AC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17773491" w14:textId="77777777" w:rsidTr="00CE4F77">
        <w:trPr>
          <w:trHeight w:val="282"/>
        </w:trPr>
        <w:tc>
          <w:tcPr>
            <w:tcW w:w="6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BC132C" w14:textId="77777777" w:rsidR="00CD31CF" w:rsidRDefault="00CD31CF" w:rsidP="001508D8">
            <w:pPr>
              <w:rPr>
                <w:color w:val="000000"/>
                <w:lang w:val="sr-Cyrl-CS"/>
              </w:rPr>
            </w:pPr>
          </w:p>
          <w:p w14:paraId="4A383622" w14:textId="77777777" w:rsidR="00CD31CF" w:rsidRPr="00DD3264" w:rsidRDefault="00CD31CF" w:rsidP="001508D8">
            <w:pPr>
              <w:rPr>
                <w:color w:val="000000"/>
                <w:lang w:val="sr-Cyrl-C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818433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B999A1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478E0D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217D63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D411C2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BA34AA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833AE4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79A06B74" w14:textId="77777777" w:rsidTr="00CE4F77">
        <w:trPr>
          <w:trHeight w:val="282"/>
        </w:trPr>
        <w:tc>
          <w:tcPr>
            <w:tcW w:w="6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285C57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6B624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A519A1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D4E9F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1F7BB9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DA3263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CBD31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6CD125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073E53C9" w14:textId="77777777" w:rsidTr="00CE4F77">
        <w:trPr>
          <w:trHeight w:val="282"/>
        </w:trPr>
        <w:tc>
          <w:tcPr>
            <w:tcW w:w="44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473A61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974AD2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1E1AE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4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F9F33F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F572B4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44A570CC" w14:textId="77777777" w:rsidTr="00CE4F77">
        <w:trPr>
          <w:trHeight w:val="282"/>
        </w:trPr>
        <w:tc>
          <w:tcPr>
            <w:tcW w:w="6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210B2D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B6B049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95D2F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CA02C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D8571D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92EBCB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6CB90B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039CDC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1B3F190A" w14:textId="77777777" w:rsidTr="00CE4F77">
        <w:trPr>
          <w:trHeight w:val="282"/>
        </w:trPr>
        <w:tc>
          <w:tcPr>
            <w:tcW w:w="8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E529E3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84B2E6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CFD555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37E510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5B5FB9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73E591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3ACFB4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549BAE68" w14:textId="77777777" w:rsidTr="00CE4F77">
        <w:trPr>
          <w:trHeight w:val="75"/>
        </w:trPr>
        <w:tc>
          <w:tcPr>
            <w:tcW w:w="6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B056CB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E927F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46E96E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5EBE4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E755E2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D68098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0FF141" w14:textId="77777777" w:rsidR="00CD31CF" w:rsidRDefault="00CD31CF" w:rsidP="001508D8">
            <w:pPr>
              <w:rPr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A720A3" w14:textId="77777777" w:rsidR="00CD31CF" w:rsidRDefault="00CD31CF" w:rsidP="001508D8">
            <w:pPr>
              <w:rPr>
                <w:color w:val="000000"/>
              </w:rPr>
            </w:pPr>
          </w:p>
        </w:tc>
      </w:tr>
      <w:tr w:rsidR="00CD31CF" w14:paraId="7B855F41" w14:textId="77777777" w:rsidTr="00CE4F77">
        <w:trPr>
          <w:trHeight w:val="282"/>
        </w:trPr>
        <w:tc>
          <w:tcPr>
            <w:tcW w:w="6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7EB786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539786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E8D5A9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59700A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2BF996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12D40B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5DA110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F887FB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  <w:tr w:rsidR="00CD31CF" w14:paraId="3A479FC1" w14:textId="77777777" w:rsidTr="00CE4F77">
        <w:trPr>
          <w:trHeight w:val="282"/>
        </w:trPr>
        <w:tc>
          <w:tcPr>
            <w:tcW w:w="6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A42DDC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802478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3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3D761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6A582A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C51860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4501E8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66CB78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98782F" w14:textId="77777777" w:rsidR="00CD31CF" w:rsidRDefault="00CD31CF" w:rsidP="001508D8">
            <w:pPr>
              <w:rPr>
                <w:rFonts w:ascii="Calibri" w:hAnsi="Calibri"/>
                <w:color w:val="000000"/>
              </w:rPr>
            </w:pPr>
          </w:p>
        </w:tc>
      </w:tr>
    </w:tbl>
    <w:p w14:paraId="68C8928A" w14:textId="77777777" w:rsidR="00CD31CF" w:rsidRPr="00CD31CF" w:rsidRDefault="00CD31CF">
      <w:pPr>
        <w:rPr>
          <w:lang w:val="sr-Cyrl-CS"/>
        </w:rPr>
      </w:pPr>
    </w:p>
    <w:sectPr w:rsidR="00CD31CF" w:rsidRPr="00CD31CF" w:rsidSect="00CD31CF">
      <w:pgSz w:w="11906" w:h="16838"/>
      <w:pgMar w:top="851" w:right="1418" w:bottom="34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ARiczMLQzMjU1NzIyUdpeDU4uLM/DyQAsNaAKJrofAsAAAA"/>
  </w:docVars>
  <w:rsids>
    <w:rsidRoot w:val="00CD31CF"/>
    <w:rsid w:val="00506259"/>
    <w:rsid w:val="007860D5"/>
    <w:rsid w:val="00935744"/>
    <w:rsid w:val="00AC2B9B"/>
    <w:rsid w:val="00CD31CF"/>
    <w:rsid w:val="00CE4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52A75"/>
  <w15:docId w15:val="{77182B1A-93D6-45E0-987A-F6C1EB959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31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5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.visnjic</dc:creator>
  <cp:keywords/>
  <dc:description/>
  <cp:lastModifiedBy>NSimic</cp:lastModifiedBy>
  <cp:revision>2</cp:revision>
  <cp:lastPrinted>2019-06-14T09:59:00Z</cp:lastPrinted>
  <dcterms:created xsi:type="dcterms:W3CDTF">2022-06-10T10:16:00Z</dcterms:created>
  <dcterms:modified xsi:type="dcterms:W3CDTF">2022-06-10T10:16:00Z</dcterms:modified>
</cp:coreProperties>
</file>